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B1793" w14:textId="344F3A29" w:rsidR="00E02CCE" w:rsidRDefault="00E02CCE" w:rsidP="00E02CCE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2"/>
          <w:szCs w:val="32"/>
          <w:lang w:eastAsia="en-PH"/>
        </w:rPr>
      </w:pPr>
      <w:r w:rsidRPr="00E02CCE">
        <w:rPr>
          <w:rFonts w:eastAsia="Times New Roman" w:cs="Times New Roman"/>
          <w:b/>
          <w:bCs/>
          <w:sz w:val="32"/>
          <w:szCs w:val="32"/>
          <w:lang w:eastAsia="en-PH"/>
        </w:rPr>
        <w:t xml:space="preserve">Lab </w:t>
      </w:r>
      <w:r w:rsidR="00032E56">
        <w:rPr>
          <w:rFonts w:eastAsia="Times New Roman" w:cs="Times New Roman"/>
          <w:b/>
          <w:bCs/>
          <w:sz w:val="32"/>
          <w:szCs w:val="32"/>
          <w:lang w:eastAsia="en-PH"/>
        </w:rPr>
        <w:t>–</w:t>
      </w:r>
      <w:r w:rsidRPr="00E02CCE">
        <w:rPr>
          <w:rFonts w:eastAsia="Times New Roman" w:cs="Times New Roman"/>
          <w:b/>
          <w:bCs/>
          <w:sz w:val="32"/>
          <w:szCs w:val="32"/>
          <w:lang w:eastAsia="en-PH"/>
        </w:rPr>
        <w:t xml:space="preserve"> </w:t>
      </w:r>
      <w:r w:rsidR="001F2C72">
        <w:rPr>
          <w:rFonts w:eastAsia="Times New Roman" w:cs="Times New Roman"/>
          <w:b/>
          <w:bCs/>
          <w:sz w:val="32"/>
          <w:szCs w:val="32"/>
          <w:lang w:eastAsia="en-PH"/>
        </w:rPr>
        <w:t xml:space="preserve">CTF </w:t>
      </w:r>
      <w:r w:rsidR="00032E56">
        <w:rPr>
          <w:rFonts w:eastAsia="Times New Roman" w:cs="Times New Roman"/>
          <w:b/>
          <w:bCs/>
          <w:sz w:val="32"/>
          <w:szCs w:val="32"/>
          <w:lang w:eastAsia="en-PH"/>
        </w:rPr>
        <w:t xml:space="preserve">Lab Setup - </w:t>
      </w:r>
      <w:r w:rsidRPr="00E02CCE">
        <w:rPr>
          <w:rFonts w:eastAsia="Times New Roman" w:cs="Times New Roman"/>
          <w:b/>
          <w:bCs/>
          <w:sz w:val="32"/>
          <w:szCs w:val="32"/>
          <w:lang w:eastAsia="en-PH"/>
        </w:rPr>
        <w:t>SQL Injection to Shell</w:t>
      </w:r>
      <w:r>
        <w:rPr>
          <w:rFonts w:eastAsia="Times New Roman" w:cs="Times New Roman"/>
          <w:b/>
          <w:bCs/>
          <w:sz w:val="32"/>
          <w:szCs w:val="32"/>
          <w:lang w:eastAsia="en-PH"/>
        </w:rPr>
        <w:t xml:space="preserve"> </w:t>
      </w:r>
    </w:p>
    <w:p w14:paraId="70065A74" w14:textId="28A9C2A3" w:rsidR="00E02CCE" w:rsidRDefault="00E02CCE" w:rsidP="00E02CCE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Cs w:val="24"/>
          <w:lang w:eastAsia="en-PH"/>
        </w:rPr>
      </w:pPr>
      <w:r>
        <w:rPr>
          <w:rFonts w:eastAsia="Times New Roman" w:cs="Times New Roman"/>
          <w:b/>
          <w:bCs/>
          <w:szCs w:val="24"/>
          <w:lang w:eastAsia="en-PH"/>
        </w:rPr>
        <w:t>Overview</w:t>
      </w:r>
    </w:p>
    <w:p w14:paraId="2F02EB24" w14:textId="7C3A8254" w:rsidR="00A66F1D" w:rsidRDefault="0030085E">
      <w:p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This first lab</w:t>
      </w:r>
      <w:r w:rsidR="00E02CCE">
        <w:rPr>
          <w:rFonts w:eastAsia="Times New Roman" w:cs="Times New Roman"/>
          <w:szCs w:val="24"/>
          <w:lang w:eastAsia="en-PH"/>
        </w:rPr>
        <w:t xml:space="preserve"> will see how to easily create the lab environment for this CTF exercise using VirtualBox.</w:t>
      </w:r>
    </w:p>
    <w:p w14:paraId="6E40E0CD" w14:textId="128E0564" w:rsidR="00E02CCE" w:rsidRDefault="00E02CCE">
      <w:pPr>
        <w:rPr>
          <w:rFonts w:eastAsia="Times New Roman" w:cs="Times New Roman"/>
          <w:b/>
          <w:bCs/>
          <w:szCs w:val="24"/>
          <w:lang w:eastAsia="en-PH"/>
        </w:rPr>
      </w:pPr>
      <w:r w:rsidRPr="00E02CCE">
        <w:rPr>
          <w:rFonts w:eastAsia="Times New Roman" w:cs="Times New Roman"/>
          <w:b/>
          <w:bCs/>
          <w:szCs w:val="24"/>
          <w:lang w:eastAsia="en-PH"/>
        </w:rPr>
        <w:t>Lab Requirements</w:t>
      </w:r>
    </w:p>
    <w:p w14:paraId="6D717CFB" w14:textId="3C6BCEBA" w:rsidR="006A2E85" w:rsidRPr="006A2E85" w:rsidRDefault="0030085E" w:rsidP="006A2E85">
      <w:pPr>
        <w:pStyle w:val="ListParagraph"/>
        <w:numPr>
          <w:ilvl w:val="0"/>
          <w:numId w:val="1"/>
        </w:num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I</w:t>
      </w:r>
      <w:r w:rsidR="006A2E85" w:rsidRPr="006A2E85">
        <w:rPr>
          <w:rFonts w:eastAsia="Times New Roman" w:cs="Times New Roman"/>
          <w:szCs w:val="24"/>
          <w:lang w:eastAsia="en-PH"/>
        </w:rPr>
        <w:t>nstallation of VirtualBox</w:t>
      </w:r>
    </w:p>
    <w:p w14:paraId="6C61A98A" w14:textId="644DB427" w:rsidR="00E02CCE" w:rsidRPr="006A2E85" w:rsidRDefault="00E02CCE" w:rsidP="006A2E85">
      <w:pPr>
        <w:pStyle w:val="ListParagraph"/>
        <w:numPr>
          <w:ilvl w:val="0"/>
          <w:numId w:val="1"/>
        </w:numPr>
        <w:rPr>
          <w:rFonts w:eastAsia="Times New Roman" w:cs="Times New Roman"/>
          <w:szCs w:val="24"/>
          <w:lang w:eastAsia="en-PH"/>
        </w:rPr>
      </w:pPr>
      <w:r w:rsidRPr="006A2E85">
        <w:rPr>
          <w:rFonts w:eastAsia="Times New Roman" w:cs="Times New Roman"/>
          <w:szCs w:val="24"/>
          <w:lang w:eastAsia="en-PH"/>
        </w:rPr>
        <w:t>Once virtual install of Kali Linux</w:t>
      </w:r>
    </w:p>
    <w:p w14:paraId="140537F4" w14:textId="1F267FF5" w:rsidR="00E02CCE" w:rsidRDefault="00E02CCE" w:rsidP="006A2E85">
      <w:pPr>
        <w:pStyle w:val="ListParagraph"/>
        <w:numPr>
          <w:ilvl w:val="0"/>
          <w:numId w:val="1"/>
        </w:numPr>
        <w:rPr>
          <w:rFonts w:eastAsia="Times New Roman" w:cs="Times New Roman"/>
          <w:szCs w:val="24"/>
          <w:lang w:eastAsia="en-PH"/>
        </w:rPr>
      </w:pPr>
      <w:r w:rsidRPr="006A2E85">
        <w:rPr>
          <w:rFonts w:eastAsia="Times New Roman" w:cs="Times New Roman"/>
          <w:szCs w:val="24"/>
          <w:lang w:eastAsia="en-PH"/>
        </w:rPr>
        <w:t>Once vi</w:t>
      </w:r>
      <w:r w:rsidR="001F2C72">
        <w:rPr>
          <w:rFonts w:eastAsia="Times New Roman" w:cs="Times New Roman"/>
          <w:szCs w:val="24"/>
          <w:lang w:eastAsia="en-PH"/>
        </w:rPr>
        <w:t>rtual</w:t>
      </w:r>
      <w:r w:rsidRPr="006A2E85">
        <w:rPr>
          <w:rFonts w:eastAsia="Times New Roman" w:cs="Times New Roman"/>
          <w:szCs w:val="24"/>
          <w:lang w:eastAsia="en-PH"/>
        </w:rPr>
        <w:t xml:space="preserve"> install of </w:t>
      </w:r>
      <w:r w:rsidR="006A2E85" w:rsidRPr="006A2E85">
        <w:rPr>
          <w:rFonts w:eastAsia="Times New Roman" w:cs="Times New Roman"/>
          <w:szCs w:val="24"/>
          <w:lang w:eastAsia="en-PH"/>
        </w:rPr>
        <w:t xml:space="preserve">the ISO image for </w:t>
      </w:r>
      <w:r w:rsidR="006A2E85" w:rsidRPr="006A2E85">
        <w:rPr>
          <w:rFonts w:eastAsia="Times New Roman" w:cs="Times New Roman"/>
          <w:szCs w:val="24"/>
          <w:lang w:eastAsia="en-PH"/>
        </w:rPr>
        <w:t>From SQL Injection to Shell</w:t>
      </w:r>
    </w:p>
    <w:p w14:paraId="55441D50" w14:textId="7E96D59A" w:rsidR="006A2E85" w:rsidRDefault="006A2E85" w:rsidP="006A2E85">
      <w:p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You will need to download the ISO image for this CTF from </w:t>
      </w:r>
      <w:proofErr w:type="spellStart"/>
      <w:r>
        <w:rPr>
          <w:rFonts w:eastAsia="Times New Roman" w:cs="Times New Roman"/>
          <w:szCs w:val="24"/>
          <w:lang w:eastAsia="en-PH"/>
        </w:rPr>
        <w:t>Vulnhub</w:t>
      </w:r>
      <w:proofErr w:type="spellEnd"/>
      <w:r>
        <w:rPr>
          <w:rFonts w:eastAsia="Times New Roman" w:cs="Times New Roman"/>
          <w:szCs w:val="24"/>
          <w:lang w:eastAsia="en-PH"/>
        </w:rPr>
        <w:t xml:space="preserve">. </w:t>
      </w:r>
    </w:p>
    <w:p w14:paraId="7B8D797D" w14:textId="155BF962" w:rsidR="006A2E85" w:rsidRDefault="006A2E85" w:rsidP="006A2E85">
      <w:pPr>
        <w:rPr>
          <w:rFonts w:eastAsia="Times New Roman" w:cs="Times New Roman"/>
          <w:szCs w:val="24"/>
          <w:lang w:eastAsia="en-PH"/>
        </w:rPr>
      </w:pPr>
      <w:hyperlink r:id="rId7" w:history="1">
        <w:r w:rsidRPr="006A2E85">
          <w:rPr>
            <w:rStyle w:val="Hyperlink"/>
            <w:rFonts w:eastAsia="Times New Roman" w:cs="Times New Roman"/>
            <w:szCs w:val="24"/>
            <w:lang w:eastAsia="en-PH"/>
          </w:rPr>
          <w:t>Download ISO image</w:t>
        </w:r>
      </w:hyperlink>
    </w:p>
    <w:p w14:paraId="047AF381" w14:textId="6991F830" w:rsidR="006A2E85" w:rsidRDefault="006A2E85" w:rsidP="006A2E85">
      <w:p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Once you have the ISO image downloaded and saved to a location on your machine, open VirtualBox. From the </w:t>
      </w:r>
      <w:r w:rsidR="0030085E">
        <w:rPr>
          <w:rFonts w:eastAsia="Times New Roman" w:cs="Times New Roman"/>
          <w:szCs w:val="24"/>
          <w:lang w:eastAsia="en-PH"/>
        </w:rPr>
        <w:t>t</w:t>
      </w:r>
      <w:r>
        <w:rPr>
          <w:rFonts w:eastAsia="Times New Roman" w:cs="Times New Roman"/>
          <w:szCs w:val="24"/>
          <w:lang w:eastAsia="en-PH"/>
        </w:rPr>
        <w:t>askbar</w:t>
      </w:r>
      <w:r w:rsidR="0030085E">
        <w:rPr>
          <w:rFonts w:eastAsia="Times New Roman" w:cs="Times New Roman"/>
          <w:szCs w:val="24"/>
          <w:lang w:eastAsia="en-PH"/>
        </w:rPr>
        <w:t>,</w:t>
      </w:r>
      <w:r>
        <w:rPr>
          <w:rFonts w:eastAsia="Times New Roman" w:cs="Times New Roman"/>
          <w:szCs w:val="24"/>
          <w:lang w:eastAsia="en-PH"/>
        </w:rPr>
        <w:t xml:space="preserve"> click on </w:t>
      </w:r>
      <w:r w:rsidR="0030085E">
        <w:rPr>
          <w:rFonts w:eastAsia="Times New Roman" w:cs="Times New Roman"/>
          <w:b/>
          <w:bCs/>
          <w:szCs w:val="24"/>
          <w:lang w:eastAsia="en-PH"/>
        </w:rPr>
        <w:t>M</w:t>
      </w:r>
      <w:r w:rsidRPr="006A2E85">
        <w:rPr>
          <w:rFonts w:eastAsia="Times New Roman" w:cs="Times New Roman"/>
          <w:b/>
          <w:bCs/>
          <w:szCs w:val="24"/>
          <w:lang w:eastAsia="en-PH"/>
        </w:rPr>
        <w:t>achine</w:t>
      </w:r>
      <w:r w:rsidR="0030085E">
        <w:rPr>
          <w:rFonts w:eastAsia="Times New Roman" w:cs="Times New Roman"/>
          <w:b/>
          <w:bCs/>
          <w:szCs w:val="24"/>
          <w:lang w:eastAsia="en-PH"/>
        </w:rPr>
        <w:t>,</w:t>
      </w:r>
      <w:r>
        <w:rPr>
          <w:rFonts w:eastAsia="Times New Roman" w:cs="Times New Roman"/>
          <w:szCs w:val="24"/>
          <w:lang w:eastAsia="en-PH"/>
        </w:rPr>
        <w:t xml:space="preserve"> and from the context menu, click on </w:t>
      </w:r>
      <w:r w:rsidRPr="006A2E85">
        <w:rPr>
          <w:rFonts w:eastAsia="Times New Roman" w:cs="Times New Roman"/>
          <w:b/>
          <w:bCs/>
          <w:szCs w:val="24"/>
          <w:lang w:eastAsia="en-PH"/>
        </w:rPr>
        <w:t>New</w:t>
      </w:r>
      <w:r>
        <w:rPr>
          <w:rFonts w:eastAsia="Times New Roman" w:cs="Times New Roman"/>
          <w:szCs w:val="24"/>
          <w:lang w:eastAsia="en-PH"/>
        </w:rPr>
        <w:t xml:space="preserve">. </w:t>
      </w:r>
    </w:p>
    <w:p w14:paraId="55154873" w14:textId="21396807" w:rsidR="006A2E85" w:rsidRDefault="006A2E85" w:rsidP="006A2E85">
      <w:p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inline distT="0" distB="0" distL="0" distR="0" wp14:anchorId="725EB925" wp14:editId="761D7C24">
            <wp:extent cx="2520197" cy="2114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327" cy="2191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8919C" w14:textId="5689D0D9" w:rsidR="006A2E85" w:rsidRDefault="006A2E85" w:rsidP="006A2E85">
      <w:p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This starts the </w:t>
      </w:r>
      <w:r w:rsidR="00007B92">
        <w:rPr>
          <w:rFonts w:eastAsia="Times New Roman" w:cs="Times New Roman"/>
          <w:szCs w:val="24"/>
          <w:lang w:eastAsia="en-PH"/>
        </w:rPr>
        <w:t xml:space="preserve">Create a Virtual Machine Wizard. On the first screen, fill in the following information. </w:t>
      </w:r>
    </w:p>
    <w:p w14:paraId="001DEB01" w14:textId="33BEF34A" w:rsidR="00007B92" w:rsidRPr="00007B92" w:rsidRDefault="00007B92" w:rsidP="00007B92">
      <w:pPr>
        <w:pStyle w:val="ListParagraph"/>
        <w:numPr>
          <w:ilvl w:val="0"/>
          <w:numId w:val="2"/>
        </w:numPr>
        <w:rPr>
          <w:rFonts w:eastAsia="Times New Roman" w:cs="Times New Roman"/>
          <w:szCs w:val="24"/>
          <w:lang w:eastAsia="en-PH"/>
        </w:rPr>
      </w:pPr>
      <w:r w:rsidRPr="00007B92">
        <w:rPr>
          <w:rFonts w:eastAsia="Times New Roman" w:cs="Times New Roman"/>
          <w:szCs w:val="24"/>
          <w:lang w:eastAsia="en-PH"/>
        </w:rPr>
        <w:t xml:space="preserve">Name: </w:t>
      </w:r>
      <w:r w:rsidRPr="00007B92">
        <w:rPr>
          <w:rFonts w:eastAsia="Times New Roman" w:cs="Times New Roman"/>
          <w:szCs w:val="24"/>
          <w:lang w:eastAsia="en-PH"/>
        </w:rPr>
        <w:t>CTF - From SQL Injection to Shell</w:t>
      </w:r>
    </w:p>
    <w:p w14:paraId="3F882FEE" w14:textId="729ACC0F" w:rsidR="00007B92" w:rsidRPr="00007B92" w:rsidRDefault="00007B92" w:rsidP="00007B92">
      <w:pPr>
        <w:pStyle w:val="ListParagraph"/>
        <w:numPr>
          <w:ilvl w:val="0"/>
          <w:numId w:val="2"/>
        </w:numPr>
        <w:rPr>
          <w:rFonts w:eastAsia="Times New Roman" w:cs="Times New Roman"/>
          <w:szCs w:val="24"/>
          <w:lang w:eastAsia="en-PH"/>
        </w:rPr>
      </w:pPr>
      <w:r w:rsidRPr="00007B92">
        <w:rPr>
          <w:rFonts w:eastAsia="Times New Roman" w:cs="Times New Roman"/>
          <w:szCs w:val="24"/>
          <w:lang w:eastAsia="en-PH"/>
        </w:rPr>
        <w:t>Machine folder: (Choose your save location)</w:t>
      </w:r>
    </w:p>
    <w:p w14:paraId="37934E64" w14:textId="2CAB1BB5" w:rsidR="00007B92" w:rsidRPr="00007B92" w:rsidRDefault="00007B92" w:rsidP="00007B92">
      <w:pPr>
        <w:pStyle w:val="ListParagraph"/>
        <w:numPr>
          <w:ilvl w:val="0"/>
          <w:numId w:val="2"/>
        </w:numPr>
        <w:rPr>
          <w:rFonts w:eastAsia="Times New Roman" w:cs="Times New Roman"/>
          <w:szCs w:val="24"/>
          <w:lang w:eastAsia="en-PH"/>
        </w:rPr>
      </w:pPr>
      <w:r w:rsidRPr="00007B92">
        <w:rPr>
          <w:rFonts w:eastAsia="Times New Roman" w:cs="Times New Roman"/>
          <w:szCs w:val="24"/>
          <w:lang w:eastAsia="en-PH"/>
        </w:rPr>
        <w:t>Type: Linux</w:t>
      </w:r>
    </w:p>
    <w:p w14:paraId="02AA52EF" w14:textId="55003052" w:rsidR="00007B92" w:rsidRPr="00007B92" w:rsidRDefault="00007B92" w:rsidP="006A2E85">
      <w:pPr>
        <w:pStyle w:val="ListParagraph"/>
        <w:numPr>
          <w:ilvl w:val="0"/>
          <w:numId w:val="2"/>
        </w:numPr>
        <w:rPr>
          <w:rFonts w:eastAsia="Times New Roman" w:cs="Times New Roman"/>
          <w:szCs w:val="24"/>
          <w:lang w:eastAsia="en-PH"/>
        </w:rPr>
      </w:pPr>
      <w:r w:rsidRPr="00007B92">
        <w:rPr>
          <w:rFonts w:eastAsia="Times New Roman" w:cs="Times New Roman"/>
          <w:szCs w:val="24"/>
          <w:lang w:eastAsia="en-PH"/>
        </w:rPr>
        <w:t>Version: Ubuntu (64-bit)</w:t>
      </w:r>
    </w:p>
    <w:p w14:paraId="7996B470" w14:textId="70B1C44B" w:rsidR="00E02CCE" w:rsidRDefault="00007B92">
      <w:r>
        <w:t xml:space="preserve">Accept the rest as defaults. Click </w:t>
      </w:r>
      <w:r w:rsidRPr="00007B92">
        <w:rPr>
          <w:b/>
          <w:bCs/>
        </w:rPr>
        <w:t>Create</w:t>
      </w:r>
      <w:r>
        <w:t xml:space="preserve">. </w:t>
      </w:r>
    </w:p>
    <w:p w14:paraId="3889033A" w14:textId="6EC471BF" w:rsidR="00007B92" w:rsidRDefault="00007B92">
      <w:r>
        <w:rPr>
          <w:noProof/>
        </w:rPr>
        <w:lastRenderedPageBreak/>
        <w:drawing>
          <wp:inline distT="0" distB="0" distL="0" distR="0" wp14:anchorId="41F1C381" wp14:editId="49C39260">
            <wp:extent cx="3505200" cy="308163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202" cy="3165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C9A03" w14:textId="3337C30E" w:rsidR="00007B92" w:rsidRDefault="00007B92">
      <w:r>
        <w:t xml:space="preserve">On the next page, accept the defaults. Click Create. </w:t>
      </w:r>
    </w:p>
    <w:p w14:paraId="642A44B7" w14:textId="0DE32DBF" w:rsidR="00007B92" w:rsidRDefault="00007B92">
      <w:r w:rsidRPr="00007B92">
        <w:drawing>
          <wp:inline distT="0" distB="0" distL="0" distR="0" wp14:anchorId="7DF60BE5" wp14:editId="7C0AD013">
            <wp:extent cx="3505200" cy="316488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79650" cy="323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EA258" w14:textId="5095D346" w:rsidR="00007B92" w:rsidRDefault="00007B92">
      <w:r>
        <w:t>From the left windowpane in your VirtualBox manager, find the virtual machine you just created and x2 click it or select and use the green start button to launch.</w:t>
      </w:r>
    </w:p>
    <w:p w14:paraId="1ED6FB93" w14:textId="3AFACA45" w:rsidR="00007B92" w:rsidRDefault="00007B92">
      <w:r w:rsidRPr="00007B92">
        <w:drawing>
          <wp:inline distT="0" distB="0" distL="0" distR="0" wp14:anchorId="45261D25" wp14:editId="6238E01E">
            <wp:extent cx="4344006" cy="54300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E9E12" w14:textId="431E63DD" w:rsidR="00007B92" w:rsidRDefault="00007B92">
      <w:r>
        <w:t>On the Select a Startup Disk</w:t>
      </w:r>
      <w:r w:rsidR="005314B0">
        <w:t xml:space="preserve"> screen, click on the folder icon in the lower right corner. </w:t>
      </w:r>
    </w:p>
    <w:p w14:paraId="7FE9F2A4" w14:textId="4B0B5A6F" w:rsidR="005314B0" w:rsidRDefault="005314B0">
      <w:r>
        <w:rPr>
          <w:noProof/>
        </w:rPr>
        <w:lastRenderedPageBreak/>
        <w:drawing>
          <wp:inline distT="0" distB="0" distL="0" distR="0" wp14:anchorId="51FBECEE" wp14:editId="3623A4C6">
            <wp:extent cx="3257550" cy="307443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512" cy="3195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931D7" w14:textId="23360127" w:rsidR="005314B0" w:rsidRDefault="005314B0">
      <w:r>
        <w:t xml:space="preserve">On the next screen, click the add button and browse to the save download location for saved ISO image. </w:t>
      </w:r>
    </w:p>
    <w:p w14:paraId="69D6FD52" w14:textId="6A3E7896" w:rsidR="005314B0" w:rsidRDefault="005314B0">
      <w:r>
        <w:rPr>
          <w:noProof/>
        </w:rPr>
        <w:drawing>
          <wp:inline distT="0" distB="0" distL="0" distR="0" wp14:anchorId="7EFBB287" wp14:editId="44DF8B2E">
            <wp:extent cx="3467428" cy="2190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265" cy="2236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93C06" w14:textId="1CAF2E34" w:rsidR="00007B92" w:rsidRDefault="005314B0">
      <w:r>
        <w:rPr>
          <w:noProof/>
        </w:rPr>
        <w:drawing>
          <wp:inline distT="0" distB="0" distL="0" distR="0" wp14:anchorId="79070B62" wp14:editId="3E6FE75D">
            <wp:extent cx="4200525" cy="121169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300" cy="123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C4F32" w14:textId="749DD96F" w:rsidR="005314B0" w:rsidRDefault="005314B0">
      <w:r>
        <w:t>X2 click the ISO image and on the next page, click on Choose.</w:t>
      </w:r>
    </w:p>
    <w:p w14:paraId="66AB695D" w14:textId="745D0BE8" w:rsidR="005314B0" w:rsidRDefault="005314B0">
      <w:r>
        <w:rPr>
          <w:noProof/>
        </w:rPr>
        <w:lastRenderedPageBreak/>
        <w:drawing>
          <wp:inline distT="0" distB="0" distL="0" distR="0" wp14:anchorId="6517500E" wp14:editId="488A7530">
            <wp:extent cx="2962275" cy="1871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488" cy="190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EBDF1" w14:textId="0FDD3CC4" w:rsidR="005314B0" w:rsidRDefault="005314B0">
      <w:r>
        <w:t xml:space="preserve">On this last screen, click start. </w:t>
      </w:r>
    </w:p>
    <w:p w14:paraId="3570F48F" w14:textId="133103B4" w:rsidR="005314B0" w:rsidRDefault="005314B0">
      <w:r w:rsidRPr="005314B0">
        <w:drawing>
          <wp:inline distT="0" distB="0" distL="0" distR="0" wp14:anchorId="03219A76" wp14:editId="3BC517DB">
            <wp:extent cx="2047875" cy="192705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89137" cy="19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7CD62" w14:textId="5DB1BF43" w:rsidR="005314B0" w:rsidRDefault="005314B0">
      <w:r>
        <w:t xml:space="preserve">Allow the machine to load. </w:t>
      </w:r>
    </w:p>
    <w:p w14:paraId="07035EE6" w14:textId="328C099B" w:rsidR="005314B0" w:rsidRDefault="005314B0">
      <w:r w:rsidRPr="005314B0">
        <w:drawing>
          <wp:inline distT="0" distB="0" distL="0" distR="0" wp14:anchorId="4C261713" wp14:editId="7BB38F43">
            <wp:extent cx="4638675" cy="304933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81919" cy="307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D5FE8" w14:textId="430619B2" w:rsidR="00BB338D" w:rsidRDefault="00BB338D">
      <w:r>
        <w:t xml:space="preserve">From the taskbar of your target, click on the Devices, go to network, and click on Network Settings. </w:t>
      </w:r>
    </w:p>
    <w:p w14:paraId="08D1BE55" w14:textId="5D7B9A92" w:rsidR="00BB338D" w:rsidRDefault="00BB338D">
      <w:r>
        <w:rPr>
          <w:noProof/>
        </w:rPr>
        <w:lastRenderedPageBreak/>
        <w:drawing>
          <wp:inline distT="0" distB="0" distL="0" distR="0" wp14:anchorId="71F19CE2" wp14:editId="55D1677A">
            <wp:extent cx="5943600" cy="1466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586D2" w14:textId="326E52D8" w:rsidR="00BB338D" w:rsidRDefault="00634717">
      <w:r>
        <w:t>Configure your target to use N</w:t>
      </w:r>
      <w:r w:rsidR="008C33F4">
        <w:t>a</w:t>
      </w:r>
      <w:r>
        <w:t xml:space="preserve">t Network for its network type. </w:t>
      </w:r>
    </w:p>
    <w:p w14:paraId="2E2341DB" w14:textId="72595487" w:rsidR="00BB338D" w:rsidRDefault="00BB338D">
      <w:r>
        <w:rPr>
          <w:noProof/>
        </w:rPr>
        <w:drawing>
          <wp:inline distT="0" distB="0" distL="0" distR="0" wp14:anchorId="38BCD0BA" wp14:editId="7890785F">
            <wp:extent cx="5031205" cy="18383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900" cy="1845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CC337" w14:textId="1C58D996" w:rsidR="00634717" w:rsidRDefault="00634717">
      <w:r>
        <w:t xml:space="preserve">Configure your Kali’s network settings </w:t>
      </w:r>
      <w:r w:rsidR="0030085E">
        <w:t>also t</w:t>
      </w:r>
      <w:r>
        <w:t xml:space="preserve">o use Nat Network. </w:t>
      </w:r>
    </w:p>
    <w:p w14:paraId="4E414970" w14:textId="6BAE97A6" w:rsidR="00634717" w:rsidRDefault="00634717">
      <w:r>
        <w:t>Maximize your target machine</w:t>
      </w:r>
      <w:r w:rsidR="0030085E">
        <w:t xml:space="preserve"> and a</w:t>
      </w:r>
      <w:r>
        <w:t xml:space="preserve">t the prompt type </w:t>
      </w:r>
      <w:r w:rsidRPr="008C33F4">
        <w:rPr>
          <w:rFonts w:ascii="Courier New" w:hAnsi="Courier New" w:cs="Courier New"/>
        </w:rPr>
        <w:t>ifconfig</w:t>
      </w:r>
      <w:r>
        <w:t>. This will show you the IP address assigned to your target machine. You</w:t>
      </w:r>
      <w:r w:rsidR="008C33F4">
        <w:t>r eth0 IP address is the one you</w:t>
      </w:r>
      <w:r>
        <w:t xml:space="preserve"> will need this for th</w:t>
      </w:r>
      <w:r w:rsidR="008C33F4">
        <w:t>is</w:t>
      </w:r>
      <w:r>
        <w:t xml:space="preserve"> lab. </w:t>
      </w:r>
    </w:p>
    <w:p w14:paraId="6F9F3F7F" w14:textId="7B7C8873" w:rsidR="00634717" w:rsidRDefault="00032E56">
      <w:r>
        <w:rPr>
          <w:noProof/>
        </w:rPr>
        <w:drawing>
          <wp:inline distT="0" distB="0" distL="0" distR="0" wp14:anchorId="20716865" wp14:editId="52FAD2F9">
            <wp:extent cx="5600700" cy="18383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BCC5E" w14:textId="48F35E30" w:rsidR="008C33F4" w:rsidRDefault="008C33F4">
      <w:r>
        <w:t xml:space="preserve">Bring up your Kali installation. Open a terminal and at the terminal prompt, type </w:t>
      </w:r>
      <w:r w:rsidRPr="008C33F4">
        <w:rPr>
          <w:rFonts w:ascii="Courier New" w:hAnsi="Courier New" w:cs="Courier New"/>
        </w:rPr>
        <w:t>ifconfig</w:t>
      </w:r>
      <w:r>
        <w:t xml:space="preserve">. </w:t>
      </w:r>
    </w:p>
    <w:p w14:paraId="3B714369" w14:textId="5FB9EB12" w:rsidR="008C33F4" w:rsidRDefault="008C33F4">
      <w:r>
        <w:rPr>
          <w:noProof/>
        </w:rPr>
        <w:lastRenderedPageBreak/>
        <w:drawing>
          <wp:inline distT="0" distB="0" distL="0" distR="0" wp14:anchorId="082F3ED2" wp14:editId="67252BED">
            <wp:extent cx="5133975" cy="248226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2466" cy="2505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BEEE5" w14:textId="0B4E5A26" w:rsidR="008C33F4" w:rsidRDefault="008C33F4">
      <w:r>
        <w:t xml:space="preserve">Your eth0 IP address is the one you will need for this lab. </w:t>
      </w:r>
      <w:r w:rsidR="00032E56">
        <w:t xml:space="preserve">These are my IP addresses. Yours will differ. </w:t>
      </w:r>
    </w:p>
    <w:p w14:paraId="2355EC86" w14:textId="738B967D" w:rsidR="008C33F4" w:rsidRDefault="008C33F4">
      <w:r>
        <w:t xml:space="preserve">You are now ready to process on with part 2 of this lab. </w:t>
      </w:r>
    </w:p>
    <w:p w14:paraId="4D193D35" w14:textId="06AAFF7B" w:rsidR="00032E56" w:rsidRDefault="00032E56">
      <w:r>
        <w:t>End of the lab!</w:t>
      </w:r>
    </w:p>
    <w:p w14:paraId="191CFFE9" w14:textId="77777777" w:rsidR="00634717" w:rsidRDefault="00634717"/>
    <w:p w14:paraId="35390D6C" w14:textId="77777777" w:rsidR="00395134" w:rsidRDefault="00395134"/>
    <w:p w14:paraId="04DC6233" w14:textId="77777777" w:rsidR="00007B92" w:rsidRDefault="00007B92"/>
    <w:sectPr w:rsidR="00007B92">
      <w:footerReference w:type="default" r:id="rId2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654FDB" w14:textId="77777777" w:rsidR="0041676B" w:rsidRDefault="0041676B" w:rsidP="00032E56">
      <w:pPr>
        <w:spacing w:after="0" w:line="240" w:lineRule="auto"/>
      </w:pPr>
      <w:r>
        <w:separator/>
      </w:r>
    </w:p>
  </w:endnote>
  <w:endnote w:type="continuationSeparator" w:id="0">
    <w:p w14:paraId="2F63DE37" w14:textId="77777777" w:rsidR="0041676B" w:rsidRDefault="0041676B" w:rsidP="00032E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24625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EE3BA6" w14:textId="6128869F" w:rsidR="00032E56" w:rsidRDefault="00032E5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2AF53D" w14:textId="77777777" w:rsidR="00032E56" w:rsidRDefault="00032E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0097AD" w14:textId="77777777" w:rsidR="0041676B" w:rsidRDefault="0041676B" w:rsidP="00032E56">
      <w:pPr>
        <w:spacing w:after="0" w:line="240" w:lineRule="auto"/>
      </w:pPr>
      <w:r>
        <w:separator/>
      </w:r>
    </w:p>
  </w:footnote>
  <w:footnote w:type="continuationSeparator" w:id="0">
    <w:p w14:paraId="13E2A876" w14:textId="77777777" w:rsidR="0041676B" w:rsidRDefault="0041676B" w:rsidP="00032E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3B32C5"/>
    <w:multiLevelType w:val="hybridMultilevel"/>
    <w:tmpl w:val="CD42EDF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0F5E39"/>
    <w:multiLevelType w:val="hybridMultilevel"/>
    <w:tmpl w:val="E0D4E95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MDS2MDMzNrawMDZT0lEKTi0uzszPAykwrAUAzUjRNiwAAAA="/>
  </w:docVars>
  <w:rsids>
    <w:rsidRoot w:val="00E02CCE"/>
    <w:rsid w:val="00007B92"/>
    <w:rsid w:val="00032E56"/>
    <w:rsid w:val="001F2C72"/>
    <w:rsid w:val="0030085E"/>
    <w:rsid w:val="00395134"/>
    <w:rsid w:val="0041676B"/>
    <w:rsid w:val="005314B0"/>
    <w:rsid w:val="00634717"/>
    <w:rsid w:val="006A2E85"/>
    <w:rsid w:val="008C33F4"/>
    <w:rsid w:val="00A66F1D"/>
    <w:rsid w:val="00BB338D"/>
    <w:rsid w:val="00E02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2E995"/>
  <w15:chartTrackingRefBased/>
  <w15:docId w15:val="{99AC45D0-91D6-4EDF-9E66-FE5FF71DA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02CCE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02CCE"/>
    <w:rPr>
      <w:rFonts w:eastAsia="Times New Roman" w:cs="Times New Roman"/>
      <w:b/>
      <w:bCs/>
      <w:sz w:val="36"/>
      <w:szCs w:val="36"/>
      <w:lang w:eastAsia="en-PH"/>
    </w:rPr>
  </w:style>
  <w:style w:type="paragraph" w:styleId="ListParagraph">
    <w:name w:val="List Paragraph"/>
    <w:basedOn w:val="Normal"/>
    <w:uiPriority w:val="34"/>
    <w:qFormat/>
    <w:rsid w:val="006A2E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2E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E8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32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E56"/>
  </w:style>
  <w:style w:type="paragraph" w:styleId="Footer">
    <w:name w:val="footer"/>
    <w:basedOn w:val="Normal"/>
    <w:link w:val="FooterChar"/>
    <w:uiPriority w:val="99"/>
    <w:unhideWhenUsed/>
    <w:rsid w:val="00032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E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01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customXml" Target="../customXml/item2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www.vulnhub.com/entry/pentester-lab-from-sql-injection-to-shell,80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Relationship Id="rId27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CAC885D9-6ECB-4CE4-82BC-EC89060510B9}"/>
</file>

<file path=customXml/itemProps2.xml><?xml version="1.0" encoding="utf-8"?>
<ds:datastoreItem xmlns:ds="http://schemas.openxmlformats.org/officeDocument/2006/customXml" ds:itemID="{378DD65B-66F9-4E4A-A38E-6B592C2A3CCB}"/>
</file>

<file path=customXml/itemProps3.xml><?xml version="1.0" encoding="utf-8"?>
<ds:datastoreItem xmlns:ds="http://schemas.openxmlformats.org/officeDocument/2006/customXml" ds:itemID="{7126E1A7-46B9-42B0-8A01-72A78D72B4E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6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</cp:revision>
  <dcterms:created xsi:type="dcterms:W3CDTF">2020-10-07T21:56:00Z</dcterms:created>
  <dcterms:modified xsi:type="dcterms:W3CDTF">2020-10-08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